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562CD07C" w14:textId="77777777" w:rsidR="00340F77" w:rsidRDefault="00340F77" w:rsidP="00340F77">
      <w:pPr>
        <w:pStyle w:val="Heading3"/>
      </w:pPr>
      <w:r>
        <w:t xml:space="preserve">1. </w:t>
      </w:r>
      <w:r>
        <w:rPr>
          <w:rStyle w:val="Strong"/>
          <w:b w:val="0"/>
          <w:bCs w:val="0"/>
        </w:rPr>
        <w:t>Explain DAX (Data Analysis Expressions)</w:t>
      </w:r>
    </w:p>
    <w:p w14:paraId="10470A21" w14:textId="77777777" w:rsidR="00340F77" w:rsidRDefault="00340F77" w:rsidP="00340F77">
      <w:pPr>
        <w:pStyle w:val="NormalWeb"/>
      </w:pPr>
      <w:r>
        <w:rPr>
          <w:rStyle w:val="Strong"/>
        </w:rPr>
        <w:t>DAX</w:t>
      </w:r>
      <w:r>
        <w:t xml:space="preserve"> is a formula language used in Power BI, Excel, and Analysis Services for creating calculated columns, measures, and custom tables in tabular data models. It is similar to Excel functions but designed specifically for working with relational data and creating more complex calculations.</w:t>
      </w:r>
    </w:p>
    <w:p w14:paraId="105C48BE" w14:textId="77777777" w:rsidR="00340F77" w:rsidRDefault="00340F77" w:rsidP="00340F77">
      <w:pPr>
        <w:pStyle w:val="NormalWeb"/>
      </w:pPr>
      <w:r>
        <w:rPr>
          <w:rStyle w:val="Strong"/>
        </w:rPr>
        <w:t>Key Features of DAX</w:t>
      </w:r>
      <w:r>
        <w:t>:</w:t>
      </w:r>
    </w:p>
    <w:p w14:paraId="3F5F4FB4" w14:textId="77777777" w:rsidR="00340F77" w:rsidRDefault="00340F77" w:rsidP="00340F77">
      <w:pPr>
        <w:numPr>
          <w:ilvl w:val="0"/>
          <w:numId w:val="2"/>
        </w:numPr>
        <w:spacing w:before="100" w:beforeAutospacing="1" w:after="100" w:afterAutospacing="1" w:line="240" w:lineRule="auto"/>
      </w:pPr>
      <w:r>
        <w:rPr>
          <w:rStyle w:val="Strong"/>
        </w:rPr>
        <w:t>Calculated Columns</w:t>
      </w:r>
      <w:r>
        <w:t>: New columns based on existing data, calculated row by row.</w:t>
      </w:r>
    </w:p>
    <w:p w14:paraId="46818C73" w14:textId="77777777" w:rsidR="00340F77" w:rsidRDefault="00340F77" w:rsidP="00340F77">
      <w:pPr>
        <w:numPr>
          <w:ilvl w:val="0"/>
          <w:numId w:val="2"/>
        </w:numPr>
        <w:spacing w:before="100" w:beforeAutospacing="1" w:after="100" w:afterAutospacing="1" w:line="240" w:lineRule="auto"/>
      </w:pPr>
      <w:r>
        <w:rPr>
          <w:rStyle w:val="Strong"/>
        </w:rPr>
        <w:t>Measures</w:t>
      </w:r>
      <w:r>
        <w:t>: Aggregated data such as sums, averages, or ratios.</w:t>
      </w:r>
    </w:p>
    <w:p w14:paraId="72F5EC5E" w14:textId="77777777" w:rsidR="00340F77" w:rsidRDefault="00340F77" w:rsidP="00340F77">
      <w:pPr>
        <w:numPr>
          <w:ilvl w:val="0"/>
          <w:numId w:val="2"/>
        </w:numPr>
        <w:spacing w:before="100" w:beforeAutospacing="1" w:after="100" w:afterAutospacing="1" w:line="240" w:lineRule="auto"/>
      </w:pPr>
      <w:r>
        <w:rPr>
          <w:rStyle w:val="Strong"/>
        </w:rPr>
        <w:t>Functions</w:t>
      </w:r>
      <w:r>
        <w:t>: DAX includes a wide variety of functions like date and time functions, filter functions, statistical functions, etc.</w:t>
      </w:r>
    </w:p>
    <w:p w14:paraId="5F79D51F" w14:textId="77777777" w:rsidR="00340F77" w:rsidRDefault="00340F77" w:rsidP="00340F77">
      <w:pPr>
        <w:pStyle w:val="NormalWeb"/>
      </w:pPr>
      <w:r>
        <w:rPr>
          <w:rStyle w:val="Strong"/>
        </w:rPr>
        <w:t>Example</w:t>
      </w:r>
      <w:r>
        <w:t xml:space="preserve">: A common DAX formula could be </w:t>
      </w:r>
      <w:proofErr w:type="gramStart"/>
      <w:r>
        <w:rPr>
          <w:rStyle w:val="HTMLCode"/>
        </w:rPr>
        <w:t>SUM(</w:t>
      </w:r>
      <w:proofErr w:type="gramEnd"/>
      <w:r>
        <w:rPr>
          <w:rStyle w:val="HTMLCode"/>
        </w:rPr>
        <w:t>Sales[Revenue])</w:t>
      </w:r>
      <w:r>
        <w:t xml:space="preserve"> to calculate the total sales revenue.</w:t>
      </w:r>
    </w:p>
    <w:p w14:paraId="5FF1F395" w14:textId="77777777" w:rsidR="00340F77" w:rsidRDefault="00340F77" w:rsidP="00340F77">
      <w:pPr>
        <w:pStyle w:val="Heading3"/>
      </w:pPr>
      <w:r>
        <w:t xml:space="preserve">2. </w:t>
      </w:r>
      <w:r>
        <w:rPr>
          <w:rStyle w:val="Strong"/>
          <w:b w:val="0"/>
          <w:bCs w:val="0"/>
        </w:rPr>
        <w:t>Datasets, Reports, and Dashboards in Power BI</w:t>
      </w:r>
    </w:p>
    <w:p w14:paraId="601A757E" w14:textId="77777777" w:rsidR="00340F77" w:rsidRDefault="00340F77" w:rsidP="00340F77">
      <w:pPr>
        <w:pStyle w:val="NormalWeb"/>
        <w:numPr>
          <w:ilvl w:val="0"/>
          <w:numId w:val="3"/>
        </w:numPr>
      </w:pPr>
      <w:r>
        <w:rPr>
          <w:rStyle w:val="Strong"/>
        </w:rPr>
        <w:t>Datasets</w:t>
      </w:r>
      <w:r>
        <w:t>: These are collections of data that have been imported or connected to Power BI. Datasets can come from databases, cloud services, Excel files, and more. They serve as the source of data for creating reports and visualizations.</w:t>
      </w:r>
    </w:p>
    <w:p w14:paraId="721A3EDC" w14:textId="77777777" w:rsidR="00340F77" w:rsidRDefault="00340F77" w:rsidP="00340F77">
      <w:pPr>
        <w:pStyle w:val="NormalWeb"/>
        <w:numPr>
          <w:ilvl w:val="0"/>
          <w:numId w:val="3"/>
        </w:numPr>
      </w:pPr>
      <w:r>
        <w:rPr>
          <w:rStyle w:val="Strong"/>
        </w:rPr>
        <w:t>Reports</w:t>
      </w:r>
      <w:r>
        <w:t xml:space="preserve">: Reports are collections of visualizations (charts, graphs, </w:t>
      </w:r>
      <w:proofErr w:type="gramStart"/>
      <w:r>
        <w:t>tables</w:t>
      </w:r>
      <w:proofErr w:type="gramEnd"/>
      <w:r>
        <w:t>) created from a dataset. A report can contain multiple pages, each with different insights or analyses from the same dataset.</w:t>
      </w:r>
    </w:p>
    <w:p w14:paraId="73EA60D3" w14:textId="77777777" w:rsidR="00340F77" w:rsidRDefault="00340F77" w:rsidP="00340F77">
      <w:pPr>
        <w:pStyle w:val="NormalWeb"/>
        <w:numPr>
          <w:ilvl w:val="0"/>
          <w:numId w:val="3"/>
        </w:numPr>
      </w:pPr>
      <w:r>
        <w:rPr>
          <w:rStyle w:val="Strong"/>
        </w:rPr>
        <w:t>Dashboards</w:t>
      </w:r>
      <w:r>
        <w:t>: Dashboards are single-page, consolidated views of multiple reports or datasets. They allow users to pin the most important or relevant visualizations from different reports onto one page for quick, high-level insights.</w:t>
      </w:r>
    </w:p>
    <w:p w14:paraId="019175DE" w14:textId="77777777" w:rsidR="00340F77" w:rsidRDefault="00340F77" w:rsidP="00340F77">
      <w:pPr>
        <w:pStyle w:val="NormalWeb"/>
      </w:pPr>
      <w:r>
        <w:rPr>
          <w:rStyle w:val="Strong"/>
        </w:rPr>
        <w:t>Relationship</w:t>
      </w:r>
      <w:r>
        <w:t>:</w:t>
      </w:r>
    </w:p>
    <w:p w14:paraId="446378D3" w14:textId="77777777" w:rsidR="00340F77" w:rsidRDefault="00340F77" w:rsidP="00340F77">
      <w:pPr>
        <w:numPr>
          <w:ilvl w:val="0"/>
          <w:numId w:val="4"/>
        </w:numPr>
        <w:spacing w:before="100" w:beforeAutospacing="1" w:after="100" w:afterAutospacing="1" w:line="240" w:lineRule="auto"/>
      </w:pPr>
      <w:r>
        <w:t>A dataset feeds data into reports.</w:t>
      </w:r>
    </w:p>
    <w:p w14:paraId="371F12D1" w14:textId="77777777" w:rsidR="00340F77" w:rsidRDefault="00340F77" w:rsidP="00340F77">
      <w:pPr>
        <w:numPr>
          <w:ilvl w:val="0"/>
          <w:numId w:val="4"/>
        </w:numPr>
        <w:spacing w:before="100" w:beforeAutospacing="1" w:after="100" w:afterAutospacing="1" w:line="240" w:lineRule="auto"/>
      </w:pPr>
      <w:r>
        <w:t>Reports consist of visualizations generated from the dataset.</w:t>
      </w:r>
    </w:p>
    <w:p w14:paraId="3E21AAE7" w14:textId="77777777" w:rsidR="00340F77" w:rsidRDefault="00340F77" w:rsidP="00340F77">
      <w:pPr>
        <w:numPr>
          <w:ilvl w:val="0"/>
          <w:numId w:val="4"/>
        </w:numPr>
        <w:spacing w:before="100" w:beforeAutospacing="1" w:after="100" w:afterAutospacing="1" w:line="240" w:lineRule="auto"/>
      </w:pPr>
      <w:r>
        <w:t>Dashboards consolidate key elements from multiple reports and datasets for a summarized view.</w:t>
      </w:r>
    </w:p>
    <w:p w14:paraId="2CA624A1" w14:textId="77777777" w:rsidR="00340F77" w:rsidRDefault="00340F77" w:rsidP="00340F77">
      <w:pPr>
        <w:pStyle w:val="Heading3"/>
      </w:pPr>
      <w:r>
        <w:t xml:space="preserve">3. </w:t>
      </w:r>
      <w:r>
        <w:rPr>
          <w:rStyle w:val="Strong"/>
          <w:b w:val="0"/>
          <w:bCs w:val="0"/>
        </w:rPr>
        <w:t>How Reports Can Be Created in Power BI: Two Ways</w:t>
      </w:r>
    </w:p>
    <w:p w14:paraId="7CD7FD9D" w14:textId="77777777" w:rsidR="00340F77" w:rsidRDefault="00340F77" w:rsidP="00340F77">
      <w:pPr>
        <w:pStyle w:val="Heading4"/>
      </w:pPr>
      <w:r>
        <w:t xml:space="preserve">1. </w:t>
      </w:r>
      <w:r>
        <w:rPr>
          <w:rStyle w:val="Strong"/>
          <w:b w:val="0"/>
          <w:bCs w:val="0"/>
        </w:rPr>
        <w:t>Using Power BI Desktop</w:t>
      </w:r>
    </w:p>
    <w:p w14:paraId="05297B08" w14:textId="77777777" w:rsidR="00340F77" w:rsidRDefault="00340F77" w:rsidP="00340F77">
      <w:pPr>
        <w:numPr>
          <w:ilvl w:val="0"/>
          <w:numId w:val="5"/>
        </w:numPr>
        <w:spacing w:before="100" w:beforeAutospacing="1" w:after="100" w:afterAutospacing="1" w:line="240" w:lineRule="auto"/>
      </w:pPr>
      <w:r>
        <w:rPr>
          <w:rStyle w:val="Strong"/>
        </w:rPr>
        <w:t>Navigation</w:t>
      </w:r>
      <w:r>
        <w:t>:</w:t>
      </w:r>
    </w:p>
    <w:p w14:paraId="23619349" w14:textId="77777777" w:rsidR="00340F77" w:rsidRDefault="00340F77" w:rsidP="00340F77">
      <w:pPr>
        <w:numPr>
          <w:ilvl w:val="1"/>
          <w:numId w:val="5"/>
        </w:numPr>
        <w:spacing w:before="100" w:beforeAutospacing="1" w:after="100" w:afterAutospacing="1" w:line="240" w:lineRule="auto"/>
      </w:pPr>
      <w:r>
        <w:t xml:space="preserve">Open </w:t>
      </w:r>
      <w:r>
        <w:rPr>
          <w:rStyle w:val="Strong"/>
        </w:rPr>
        <w:t>Power BI Desktop</w:t>
      </w:r>
      <w:r>
        <w:t>.</w:t>
      </w:r>
    </w:p>
    <w:p w14:paraId="715C25E4" w14:textId="77777777" w:rsidR="00340F77" w:rsidRDefault="00340F77" w:rsidP="00340F77">
      <w:pPr>
        <w:numPr>
          <w:ilvl w:val="1"/>
          <w:numId w:val="5"/>
        </w:numPr>
        <w:spacing w:before="100" w:beforeAutospacing="1" w:after="100" w:afterAutospacing="1" w:line="240" w:lineRule="auto"/>
      </w:pPr>
      <w:r>
        <w:t xml:space="preserve">Go to the </w:t>
      </w:r>
      <w:r>
        <w:rPr>
          <w:rStyle w:val="Strong"/>
        </w:rPr>
        <w:t>Home tab</w:t>
      </w:r>
      <w:r>
        <w:t xml:space="preserve"> and click </w:t>
      </w:r>
      <w:r>
        <w:rPr>
          <w:rStyle w:val="Strong"/>
        </w:rPr>
        <w:t>Get Data</w:t>
      </w:r>
      <w:r>
        <w:t xml:space="preserve"> to connect to a dataset (e.g., Excel, SQL Server).</w:t>
      </w:r>
    </w:p>
    <w:p w14:paraId="77269BE1" w14:textId="77777777" w:rsidR="00340F77" w:rsidRDefault="00340F77" w:rsidP="00340F77">
      <w:pPr>
        <w:numPr>
          <w:ilvl w:val="1"/>
          <w:numId w:val="5"/>
        </w:numPr>
        <w:spacing w:before="100" w:beforeAutospacing="1" w:after="100" w:afterAutospacing="1" w:line="240" w:lineRule="auto"/>
      </w:pPr>
      <w:r>
        <w:t xml:space="preserve">After connecting, use the </w:t>
      </w:r>
      <w:r>
        <w:rPr>
          <w:rStyle w:val="Strong"/>
        </w:rPr>
        <w:t>Fields pane</w:t>
      </w:r>
      <w:r>
        <w:t xml:space="preserve"> to drag and drop fields onto the </w:t>
      </w:r>
      <w:r>
        <w:rPr>
          <w:rStyle w:val="Strong"/>
        </w:rPr>
        <w:t>Report canvas</w:t>
      </w:r>
      <w:r>
        <w:t xml:space="preserve"> to create visualizations.</w:t>
      </w:r>
    </w:p>
    <w:p w14:paraId="1F36F0EA" w14:textId="77777777" w:rsidR="00340F77" w:rsidRDefault="00340F77" w:rsidP="00340F77">
      <w:pPr>
        <w:numPr>
          <w:ilvl w:val="1"/>
          <w:numId w:val="5"/>
        </w:numPr>
        <w:spacing w:before="100" w:beforeAutospacing="1" w:after="100" w:afterAutospacing="1" w:line="240" w:lineRule="auto"/>
      </w:pPr>
      <w:r>
        <w:t xml:space="preserve">Use the </w:t>
      </w:r>
      <w:r>
        <w:rPr>
          <w:rStyle w:val="Strong"/>
        </w:rPr>
        <w:t>Visualizations pane</w:t>
      </w:r>
      <w:r>
        <w:t xml:space="preserve"> to switch between different types of charts (bar, pie, line).</w:t>
      </w:r>
    </w:p>
    <w:p w14:paraId="19C50352" w14:textId="77777777" w:rsidR="00340F77" w:rsidRDefault="00340F77" w:rsidP="00340F77">
      <w:pPr>
        <w:numPr>
          <w:ilvl w:val="1"/>
          <w:numId w:val="5"/>
        </w:numPr>
        <w:spacing w:before="100" w:beforeAutospacing="1" w:after="100" w:afterAutospacing="1" w:line="240" w:lineRule="auto"/>
      </w:pPr>
      <w:r>
        <w:t xml:space="preserve">Create multiple pages within the report by clicking </w:t>
      </w:r>
      <w:r>
        <w:rPr>
          <w:rStyle w:val="Strong"/>
        </w:rPr>
        <w:t>New Page</w:t>
      </w:r>
      <w:r>
        <w:t xml:space="preserve"> at the bottom.</w:t>
      </w:r>
    </w:p>
    <w:p w14:paraId="361D311D" w14:textId="77777777" w:rsidR="00340F77" w:rsidRDefault="00340F77" w:rsidP="00340F77">
      <w:pPr>
        <w:numPr>
          <w:ilvl w:val="1"/>
          <w:numId w:val="5"/>
        </w:numPr>
        <w:spacing w:before="100" w:beforeAutospacing="1" w:after="100" w:afterAutospacing="1" w:line="240" w:lineRule="auto"/>
      </w:pPr>
      <w:r>
        <w:t xml:space="preserve">Save the report or publish it to the </w:t>
      </w:r>
      <w:r>
        <w:rPr>
          <w:rStyle w:val="Strong"/>
        </w:rPr>
        <w:t>Power BI Service</w:t>
      </w:r>
      <w:r>
        <w:t xml:space="preserve"> for sharing.</w:t>
      </w:r>
    </w:p>
    <w:p w14:paraId="18F1F496" w14:textId="77777777" w:rsidR="00340F77" w:rsidRDefault="00340F77" w:rsidP="00340F77">
      <w:pPr>
        <w:pStyle w:val="Heading4"/>
      </w:pPr>
      <w:r>
        <w:lastRenderedPageBreak/>
        <w:t xml:space="preserve">2. </w:t>
      </w:r>
      <w:r>
        <w:rPr>
          <w:rStyle w:val="Strong"/>
          <w:b w:val="0"/>
          <w:bCs w:val="0"/>
        </w:rPr>
        <w:t>Using Power BI Service (Online)</w:t>
      </w:r>
    </w:p>
    <w:p w14:paraId="1540EA2C" w14:textId="77777777" w:rsidR="00340F77" w:rsidRDefault="00340F77" w:rsidP="00340F77">
      <w:pPr>
        <w:numPr>
          <w:ilvl w:val="0"/>
          <w:numId w:val="6"/>
        </w:numPr>
        <w:spacing w:before="100" w:beforeAutospacing="1" w:after="100" w:afterAutospacing="1" w:line="240" w:lineRule="auto"/>
      </w:pPr>
      <w:r>
        <w:rPr>
          <w:rStyle w:val="Strong"/>
        </w:rPr>
        <w:t>Navigation</w:t>
      </w:r>
      <w:r>
        <w:t>:</w:t>
      </w:r>
    </w:p>
    <w:p w14:paraId="76645EFE" w14:textId="77777777" w:rsidR="00340F77" w:rsidRDefault="00340F77" w:rsidP="00340F77">
      <w:pPr>
        <w:numPr>
          <w:ilvl w:val="1"/>
          <w:numId w:val="6"/>
        </w:numPr>
        <w:spacing w:before="100" w:beforeAutospacing="1" w:after="100" w:afterAutospacing="1" w:line="240" w:lineRule="auto"/>
      </w:pPr>
      <w:r>
        <w:t xml:space="preserve">Go to </w:t>
      </w:r>
      <w:r>
        <w:rPr>
          <w:rStyle w:val="Strong"/>
        </w:rPr>
        <w:t>Power BI Service</w:t>
      </w:r>
      <w:r>
        <w:t xml:space="preserve"> and log in.</w:t>
      </w:r>
    </w:p>
    <w:p w14:paraId="039D1B48" w14:textId="77777777" w:rsidR="00340F77" w:rsidRDefault="00340F77" w:rsidP="00340F77">
      <w:pPr>
        <w:numPr>
          <w:ilvl w:val="1"/>
          <w:numId w:val="6"/>
        </w:numPr>
        <w:spacing w:before="100" w:beforeAutospacing="1" w:after="100" w:afterAutospacing="1" w:line="240" w:lineRule="auto"/>
      </w:pPr>
      <w:r>
        <w:t xml:space="preserve">Click on </w:t>
      </w:r>
      <w:r>
        <w:rPr>
          <w:rStyle w:val="Strong"/>
        </w:rPr>
        <w:t>My Workspace</w:t>
      </w:r>
      <w:r>
        <w:t xml:space="preserve"> or another workspace where you have access.</w:t>
      </w:r>
    </w:p>
    <w:p w14:paraId="3D2C46F0" w14:textId="77777777" w:rsidR="00340F77" w:rsidRDefault="00340F77" w:rsidP="00340F77">
      <w:pPr>
        <w:numPr>
          <w:ilvl w:val="1"/>
          <w:numId w:val="6"/>
        </w:numPr>
        <w:spacing w:before="100" w:beforeAutospacing="1" w:after="100" w:afterAutospacing="1" w:line="240" w:lineRule="auto"/>
      </w:pPr>
      <w:r>
        <w:t xml:space="preserve">Click </w:t>
      </w:r>
      <w:r>
        <w:rPr>
          <w:rStyle w:val="Strong"/>
        </w:rPr>
        <w:t>Create</w:t>
      </w:r>
      <w:r>
        <w:t xml:space="preserve"> &gt; </w:t>
      </w:r>
      <w:r>
        <w:rPr>
          <w:rStyle w:val="Strong"/>
        </w:rPr>
        <w:t>Report</w:t>
      </w:r>
      <w:r>
        <w:t xml:space="preserve"> and choose a dataset or create one by importing data.</w:t>
      </w:r>
    </w:p>
    <w:p w14:paraId="66AA3E5A" w14:textId="77777777" w:rsidR="00340F77" w:rsidRDefault="00340F77" w:rsidP="00340F77">
      <w:pPr>
        <w:numPr>
          <w:ilvl w:val="1"/>
          <w:numId w:val="6"/>
        </w:numPr>
        <w:spacing w:before="100" w:beforeAutospacing="1" w:after="100" w:afterAutospacing="1" w:line="240" w:lineRule="auto"/>
      </w:pPr>
      <w:r>
        <w:t>Start building the report by selecting fields from the dataset and creating visualizations.</w:t>
      </w:r>
    </w:p>
    <w:p w14:paraId="2C26E261" w14:textId="77777777" w:rsidR="00340F77" w:rsidRDefault="00340F77" w:rsidP="00340F77">
      <w:pPr>
        <w:numPr>
          <w:ilvl w:val="1"/>
          <w:numId w:val="6"/>
        </w:numPr>
        <w:spacing w:before="100" w:beforeAutospacing="1" w:after="100" w:afterAutospacing="1" w:line="240" w:lineRule="auto"/>
      </w:pPr>
      <w:r>
        <w:t>Customize the report layout and visual types as needed.</w:t>
      </w:r>
    </w:p>
    <w:p w14:paraId="6AC77B5A" w14:textId="77777777" w:rsidR="00340F77" w:rsidRDefault="00340F77" w:rsidP="00340F77">
      <w:pPr>
        <w:numPr>
          <w:ilvl w:val="1"/>
          <w:numId w:val="6"/>
        </w:numPr>
        <w:spacing w:before="100" w:beforeAutospacing="1" w:after="100" w:afterAutospacing="1" w:line="240" w:lineRule="auto"/>
      </w:pPr>
      <w:r>
        <w:t>Save the report within the workspace or share it directly with others.</w:t>
      </w:r>
    </w:p>
    <w:p w14:paraId="01D41CEB" w14:textId="77777777" w:rsidR="00340F77" w:rsidRDefault="00340F77" w:rsidP="00340F77">
      <w:pPr>
        <w:pStyle w:val="Heading3"/>
      </w:pPr>
      <w:r>
        <w:t xml:space="preserve">4. </w:t>
      </w:r>
      <w:r>
        <w:rPr>
          <w:rStyle w:val="Strong"/>
          <w:b w:val="0"/>
          <w:bCs w:val="0"/>
        </w:rPr>
        <w:t>How to Connect to Data in Power BI?</w:t>
      </w:r>
    </w:p>
    <w:p w14:paraId="4166022B" w14:textId="77777777" w:rsidR="00340F77" w:rsidRDefault="00340F77" w:rsidP="00340F77">
      <w:pPr>
        <w:pStyle w:val="Heading4"/>
      </w:pPr>
      <w:r>
        <w:t>Steps to Use Content Pack to Connect to Google Analytics:</w:t>
      </w:r>
    </w:p>
    <w:p w14:paraId="016DF834" w14:textId="77777777" w:rsidR="00340F77" w:rsidRDefault="00340F77" w:rsidP="00340F77">
      <w:pPr>
        <w:numPr>
          <w:ilvl w:val="0"/>
          <w:numId w:val="7"/>
        </w:numPr>
        <w:spacing w:before="100" w:beforeAutospacing="1" w:after="100" w:afterAutospacing="1" w:line="240" w:lineRule="auto"/>
      </w:pPr>
      <w:r>
        <w:rPr>
          <w:rStyle w:val="Strong"/>
        </w:rPr>
        <w:t>Open Power BI Service</w:t>
      </w:r>
      <w:r>
        <w:t xml:space="preserve"> and log in.</w:t>
      </w:r>
    </w:p>
    <w:p w14:paraId="72D79F6E" w14:textId="77777777" w:rsidR="00340F77" w:rsidRDefault="00340F77" w:rsidP="00340F77">
      <w:pPr>
        <w:numPr>
          <w:ilvl w:val="0"/>
          <w:numId w:val="7"/>
        </w:numPr>
        <w:spacing w:before="100" w:beforeAutospacing="1" w:after="100" w:afterAutospacing="1" w:line="240" w:lineRule="auto"/>
      </w:pPr>
      <w:r>
        <w:t xml:space="preserve">Go to </w:t>
      </w:r>
      <w:r>
        <w:rPr>
          <w:rStyle w:val="Strong"/>
        </w:rPr>
        <w:t>Apps</w:t>
      </w:r>
      <w:r>
        <w:t xml:space="preserve"> and search for the </w:t>
      </w:r>
      <w:r>
        <w:rPr>
          <w:rStyle w:val="Strong"/>
        </w:rPr>
        <w:t>Google Analytics Content Pack</w:t>
      </w:r>
      <w:r>
        <w:t>.</w:t>
      </w:r>
    </w:p>
    <w:p w14:paraId="550C362C" w14:textId="77777777" w:rsidR="00340F77" w:rsidRDefault="00340F77" w:rsidP="00340F77">
      <w:pPr>
        <w:numPr>
          <w:ilvl w:val="0"/>
          <w:numId w:val="7"/>
        </w:numPr>
        <w:spacing w:before="100" w:beforeAutospacing="1" w:after="100" w:afterAutospacing="1" w:line="240" w:lineRule="auto"/>
      </w:pPr>
      <w:r>
        <w:t xml:space="preserve">Select the </w:t>
      </w:r>
      <w:r>
        <w:rPr>
          <w:rStyle w:val="Strong"/>
        </w:rPr>
        <w:t>Google Analytics</w:t>
      </w:r>
      <w:r>
        <w:t xml:space="preserve"> app and click </w:t>
      </w:r>
      <w:r>
        <w:rPr>
          <w:rStyle w:val="Strong"/>
        </w:rPr>
        <w:t>Get It Now</w:t>
      </w:r>
      <w:r>
        <w:t>.</w:t>
      </w:r>
    </w:p>
    <w:p w14:paraId="50871B10" w14:textId="77777777" w:rsidR="00340F77" w:rsidRDefault="00340F77" w:rsidP="00340F77">
      <w:pPr>
        <w:numPr>
          <w:ilvl w:val="0"/>
          <w:numId w:val="7"/>
        </w:numPr>
        <w:spacing w:before="100" w:beforeAutospacing="1" w:after="100" w:afterAutospacing="1" w:line="240" w:lineRule="auto"/>
      </w:pPr>
      <w:r>
        <w:t>You will be prompted to sign in to your Google Analytics account.</w:t>
      </w:r>
    </w:p>
    <w:p w14:paraId="6A260FEC" w14:textId="77777777" w:rsidR="00340F77" w:rsidRDefault="00340F77" w:rsidP="00340F77">
      <w:pPr>
        <w:numPr>
          <w:ilvl w:val="0"/>
          <w:numId w:val="7"/>
        </w:numPr>
        <w:spacing w:before="100" w:beforeAutospacing="1" w:after="100" w:afterAutospacing="1" w:line="240" w:lineRule="auto"/>
      </w:pPr>
      <w:r>
        <w:t xml:space="preserve">After signing in, choose the </w:t>
      </w:r>
      <w:r>
        <w:rPr>
          <w:rStyle w:val="Strong"/>
        </w:rPr>
        <w:t>specific dataset</w:t>
      </w:r>
      <w:r>
        <w:t xml:space="preserve"> you want to pull from Google Analytics (e.g., website traffic).</w:t>
      </w:r>
    </w:p>
    <w:p w14:paraId="513DCC24" w14:textId="77777777" w:rsidR="00340F77" w:rsidRDefault="00340F77" w:rsidP="00340F77">
      <w:pPr>
        <w:numPr>
          <w:ilvl w:val="0"/>
          <w:numId w:val="7"/>
        </w:numPr>
        <w:spacing w:before="100" w:beforeAutospacing="1" w:after="100" w:afterAutospacing="1" w:line="240" w:lineRule="auto"/>
      </w:pPr>
      <w:r>
        <w:t>The data will load, and Power BI will automatically generate a pre-built dashboard and report.</w:t>
      </w:r>
    </w:p>
    <w:p w14:paraId="4ACD6123" w14:textId="77777777" w:rsidR="00340F77" w:rsidRDefault="00340F77" w:rsidP="00340F77">
      <w:pPr>
        <w:numPr>
          <w:ilvl w:val="0"/>
          <w:numId w:val="7"/>
        </w:numPr>
        <w:spacing w:before="100" w:beforeAutospacing="1" w:after="100" w:afterAutospacing="1" w:line="240" w:lineRule="auto"/>
      </w:pPr>
      <w:r>
        <w:t>You can then customize the report or dashboard as needed using the data from Google Analytics.</w:t>
      </w:r>
    </w:p>
    <w:p w14:paraId="4414504F" w14:textId="77777777" w:rsidR="00340F77" w:rsidRDefault="00340F77" w:rsidP="00340F77">
      <w:pPr>
        <w:pStyle w:val="Heading3"/>
      </w:pPr>
      <w:r>
        <w:t xml:space="preserve">5. </w:t>
      </w:r>
      <w:r>
        <w:rPr>
          <w:rStyle w:val="Strong"/>
          <w:b w:val="0"/>
          <w:bCs w:val="0"/>
        </w:rPr>
        <w:t>How to Import Local Files in Power BI?</w:t>
      </w:r>
    </w:p>
    <w:p w14:paraId="5A59C34F" w14:textId="77777777" w:rsidR="00340F77" w:rsidRDefault="00340F77" w:rsidP="00340F77">
      <w:pPr>
        <w:pStyle w:val="Heading4"/>
      </w:pPr>
      <w:r>
        <w:t>Steps:</w:t>
      </w:r>
    </w:p>
    <w:p w14:paraId="40A69B05" w14:textId="77777777" w:rsidR="00340F77" w:rsidRDefault="00340F77" w:rsidP="00340F77">
      <w:pPr>
        <w:numPr>
          <w:ilvl w:val="0"/>
          <w:numId w:val="8"/>
        </w:numPr>
        <w:spacing w:before="100" w:beforeAutospacing="1" w:after="100" w:afterAutospacing="1" w:line="240" w:lineRule="auto"/>
      </w:pPr>
      <w:r>
        <w:rPr>
          <w:rStyle w:val="Strong"/>
        </w:rPr>
        <w:t>Open Power BI Desktop</w:t>
      </w:r>
      <w:r>
        <w:t xml:space="preserve"> or </w:t>
      </w:r>
      <w:r>
        <w:rPr>
          <w:rStyle w:val="Strong"/>
        </w:rPr>
        <w:t>Power BI Service</w:t>
      </w:r>
      <w:r>
        <w:t>.</w:t>
      </w:r>
    </w:p>
    <w:p w14:paraId="5295E92E" w14:textId="77777777" w:rsidR="00340F77" w:rsidRDefault="00340F77" w:rsidP="00340F77">
      <w:pPr>
        <w:numPr>
          <w:ilvl w:val="0"/>
          <w:numId w:val="8"/>
        </w:numPr>
        <w:spacing w:before="100" w:beforeAutospacing="1" w:after="100" w:afterAutospacing="1" w:line="240" w:lineRule="auto"/>
      </w:pPr>
      <w:r>
        <w:t xml:space="preserve">In </w:t>
      </w:r>
      <w:r>
        <w:rPr>
          <w:rStyle w:val="Strong"/>
        </w:rPr>
        <w:t>Power BI Desktop</w:t>
      </w:r>
      <w:r>
        <w:t xml:space="preserve">, click on </w:t>
      </w:r>
      <w:r>
        <w:rPr>
          <w:rStyle w:val="Strong"/>
        </w:rPr>
        <w:t>Get Data</w:t>
      </w:r>
      <w:r>
        <w:t xml:space="preserve"> in the </w:t>
      </w:r>
      <w:r>
        <w:rPr>
          <w:rStyle w:val="Strong"/>
        </w:rPr>
        <w:t>Home tab</w:t>
      </w:r>
      <w:r>
        <w:t>.</w:t>
      </w:r>
    </w:p>
    <w:p w14:paraId="5C1F65CC" w14:textId="77777777" w:rsidR="00340F77" w:rsidRDefault="00340F77" w:rsidP="00340F77">
      <w:pPr>
        <w:numPr>
          <w:ilvl w:val="0"/>
          <w:numId w:val="8"/>
        </w:numPr>
        <w:spacing w:before="100" w:beforeAutospacing="1" w:after="100" w:afterAutospacing="1" w:line="240" w:lineRule="auto"/>
      </w:pPr>
      <w:r>
        <w:t xml:space="preserve">Select </w:t>
      </w:r>
      <w:r>
        <w:rPr>
          <w:rStyle w:val="Strong"/>
        </w:rPr>
        <w:t>Local File</w:t>
      </w:r>
      <w:r>
        <w:t xml:space="preserve"> (e.g., Excel, CSV, or any supported format).</w:t>
      </w:r>
    </w:p>
    <w:p w14:paraId="3B912604" w14:textId="77777777" w:rsidR="00340F77" w:rsidRDefault="00340F77" w:rsidP="00340F77">
      <w:pPr>
        <w:numPr>
          <w:ilvl w:val="0"/>
          <w:numId w:val="8"/>
        </w:numPr>
        <w:spacing w:before="100" w:beforeAutospacing="1" w:after="100" w:afterAutospacing="1" w:line="240" w:lineRule="auto"/>
      </w:pPr>
      <w:r>
        <w:t>Browse and select the local file you want to import.</w:t>
      </w:r>
    </w:p>
    <w:p w14:paraId="4A6C384D" w14:textId="77777777" w:rsidR="00340F77" w:rsidRDefault="00340F77" w:rsidP="00340F77">
      <w:pPr>
        <w:numPr>
          <w:ilvl w:val="0"/>
          <w:numId w:val="8"/>
        </w:numPr>
        <w:spacing w:before="100" w:beforeAutospacing="1" w:after="100" w:afterAutospacing="1" w:line="240" w:lineRule="auto"/>
      </w:pPr>
      <w:r>
        <w:t xml:space="preserve">Click </w:t>
      </w:r>
      <w:r>
        <w:rPr>
          <w:rStyle w:val="Strong"/>
        </w:rPr>
        <w:t>Load</w:t>
      </w:r>
      <w:r>
        <w:t xml:space="preserve"> to import the data or click </w:t>
      </w:r>
      <w:r>
        <w:rPr>
          <w:rStyle w:val="Strong"/>
        </w:rPr>
        <w:t>Transform Data</w:t>
      </w:r>
      <w:r>
        <w:t xml:space="preserve"> to make any changes using Power Query.</w:t>
      </w:r>
    </w:p>
    <w:p w14:paraId="34B8BB70" w14:textId="77777777" w:rsidR="00340F77" w:rsidRDefault="00340F77" w:rsidP="00340F77">
      <w:pPr>
        <w:numPr>
          <w:ilvl w:val="0"/>
          <w:numId w:val="8"/>
        </w:numPr>
        <w:spacing w:before="100" w:beforeAutospacing="1" w:after="100" w:afterAutospacing="1" w:line="240" w:lineRule="auto"/>
      </w:pPr>
      <w:r>
        <w:t>Once loaded, you can start creating visualizations from the dataset.</w:t>
      </w:r>
    </w:p>
    <w:p w14:paraId="2DFB8CE2" w14:textId="77777777" w:rsidR="00340F77" w:rsidRDefault="00340F77" w:rsidP="00340F77">
      <w:pPr>
        <w:pStyle w:val="Heading3"/>
      </w:pPr>
      <w:r>
        <w:t xml:space="preserve">6. </w:t>
      </w:r>
      <w:r>
        <w:rPr>
          <w:rStyle w:val="Strong"/>
          <w:b w:val="0"/>
          <w:bCs w:val="0"/>
        </w:rPr>
        <w:t>Power BI Visualization: Reading View vs. Editing View</w:t>
      </w:r>
    </w:p>
    <w:p w14:paraId="265881BC" w14:textId="77777777" w:rsidR="00340F77" w:rsidRDefault="00340F77" w:rsidP="00340F77">
      <w:pPr>
        <w:pStyle w:val="NormalWeb"/>
        <w:numPr>
          <w:ilvl w:val="0"/>
          <w:numId w:val="9"/>
        </w:numPr>
      </w:pPr>
      <w:r>
        <w:rPr>
          <w:rStyle w:val="Strong"/>
        </w:rPr>
        <w:t>Reading View</w:t>
      </w:r>
      <w:r>
        <w:t>:</w:t>
      </w:r>
    </w:p>
    <w:p w14:paraId="2C75D5A6" w14:textId="77777777" w:rsidR="00340F77" w:rsidRDefault="00340F77" w:rsidP="00340F77">
      <w:pPr>
        <w:numPr>
          <w:ilvl w:val="1"/>
          <w:numId w:val="9"/>
        </w:numPr>
        <w:spacing w:before="100" w:beforeAutospacing="1" w:after="100" w:afterAutospacing="1" w:line="240" w:lineRule="auto"/>
      </w:pPr>
      <w:r>
        <w:t xml:space="preserve">This view is available in </w:t>
      </w:r>
      <w:r>
        <w:rPr>
          <w:rStyle w:val="Strong"/>
        </w:rPr>
        <w:t>Power BI Service</w:t>
      </w:r>
      <w:r>
        <w:t xml:space="preserve"> (online). It is a </w:t>
      </w:r>
      <w:r>
        <w:rPr>
          <w:rStyle w:val="Strong"/>
        </w:rPr>
        <w:t>view-only mode</w:t>
      </w:r>
      <w:r>
        <w:t>, where users can interact with reports and dashboards but cannot make any changes to the underlying visuals or data.</w:t>
      </w:r>
    </w:p>
    <w:p w14:paraId="3F921EAA" w14:textId="77777777" w:rsidR="00340F77" w:rsidRDefault="00340F77" w:rsidP="00340F77">
      <w:pPr>
        <w:numPr>
          <w:ilvl w:val="1"/>
          <w:numId w:val="9"/>
        </w:numPr>
        <w:spacing w:before="100" w:beforeAutospacing="1" w:after="100" w:afterAutospacing="1" w:line="240" w:lineRule="auto"/>
      </w:pPr>
      <w:r>
        <w:rPr>
          <w:rStyle w:val="Strong"/>
        </w:rPr>
        <w:t>Use Case</w:t>
      </w:r>
      <w:r>
        <w:t>: This is ideal for end-users or stakeholders who need to view and interact with reports but don’t need to edit them.</w:t>
      </w:r>
    </w:p>
    <w:p w14:paraId="63AF4608" w14:textId="77777777" w:rsidR="00340F77" w:rsidRDefault="00340F77" w:rsidP="00340F77">
      <w:pPr>
        <w:pStyle w:val="NormalWeb"/>
        <w:numPr>
          <w:ilvl w:val="0"/>
          <w:numId w:val="9"/>
        </w:numPr>
      </w:pPr>
      <w:r>
        <w:rPr>
          <w:rStyle w:val="Strong"/>
        </w:rPr>
        <w:t>Editing View</w:t>
      </w:r>
      <w:r>
        <w:t>:</w:t>
      </w:r>
    </w:p>
    <w:p w14:paraId="561E9EC9" w14:textId="77777777" w:rsidR="00340F77" w:rsidRDefault="00340F77" w:rsidP="00340F77">
      <w:pPr>
        <w:numPr>
          <w:ilvl w:val="1"/>
          <w:numId w:val="9"/>
        </w:numPr>
        <w:spacing w:before="100" w:beforeAutospacing="1" w:after="100" w:afterAutospacing="1" w:line="240" w:lineRule="auto"/>
      </w:pPr>
      <w:r>
        <w:t xml:space="preserve">The </w:t>
      </w:r>
      <w:r>
        <w:rPr>
          <w:rStyle w:val="Strong"/>
        </w:rPr>
        <w:t>Editing View</w:t>
      </w:r>
      <w:r>
        <w:t xml:space="preserve"> is where you can modify or create reports and visualizations. This mode allows full control over the dataset, reports, and visuals, enabling users to edit or customize reports.</w:t>
      </w:r>
    </w:p>
    <w:p w14:paraId="6FBE64DA" w14:textId="77777777" w:rsidR="00340F77" w:rsidRDefault="00340F77" w:rsidP="00340F77">
      <w:pPr>
        <w:numPr>
          <w:ilvl w:val="1"/>
          <w:numId w:val="9"/>
        </w:numPr>
        <w:spacing w:before="100" w:beforeAutospacing="1" w:after="100" w:afterAutospacing="1" w:line="240" w:lineRule="auto"/>
      </w:pPr>
      <w:r>
        <w:rPr>
          <w:rStyle w:val="Strong"/>
        </w:rPr>
        <w:t>Use Case</w:t>
      </w:r>
      <w:r>
        <w:t>: Used by report creators or analysts who need to design, modify, or improve existing reports in Power BI Service or Power BI Desktop.</w:t>
      </w:r>
    </w:p>
    <w:p w14:paraId="00000006" w14:textId="77777777" w:rsidR="00EE4EC2" w:rsidRDefault="00EE4EC2">
      <w:pPr>
        <w:rPr>
          <w:rFonts w:ascii="Roboto" w:eastAsia="Roboto" w:hAnsi="Roboto" w:cs="Roboto"/>
          <w:b/>
          <w:sz w:val="40"/>
          <w:szCs w:val="40"/>
        </w:rPr>
      </w:pPr>
      <w:bookmarkStart w:id="0" w:name="_GoBack"/>
      <w:bookmarkEnd w:id="0"/>
    </w:p>
    <w:p w14:paraId="00000007" w14:textId="77777777" w:rsidR="00EE4EC2" w:rsidRDefault="00EE4EC2">
      <w:pPr>
        <w:rPr>
          <w:rFonts w:ascii="Roboto" w:eastAsia="Roboto" w:hAnsi="Roboto" w:cs="Roboto"/>
          <w:b/>
          <w:sz w:val="40"/>
          <w:szCs w:val="40"/>
        </w:rPr>
      </w:pPr>
    </w:p>
    <w:sectPr w:rsidR="00EE4EC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F1D90F" w14:textId="77777777" w:rsidR="009F61D2" w:rsidRDefault="009F61D2">
      <w:pPr>
        <w:spacing w:line="240" w:lineRule="auto"/>
      </w:pPr>
      <w:r>
        <w:separator/>
      </w:r>
    </w:p>
  </w:endnote>
  <w:endnote w:type="continuationSeparator" w:id="0">
    <w:p w14:paraId="56FAB7B3" w14:textId="77777777" w:rsidR="009F61D2" w:rsidRDefault="009F61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EE4EC2" w:rsidRDefault="00EE4EC2"/>
  <w:p w14:paraId="0000000C" w14:textId="77777777" w:rsidR="00EE4EC2" w:rsidRDefault="009F61D2">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7407B" w14:textId="77777777" w:rsidR="009F61D2" w:rsidRDefault="009F61D2">
      <w:pPr>
        <w:spacing w:line="240" w:lineRule="auto"/>
      </w:pPr>
      <w:r>
        <w:separator/>
      </w:r>
    </w:p>
  </w:footnote>
  <w:footnote w:type="continuationSeparator" w:id="0">
    <w:p w14:paraId="40BD4648" w14:textId="77777777" w:rsidR="009F61D2" w:rsidRDefault="009F61D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EE4EC2" w:rsidRDefault="00EE4EC2"/>
  <w:p w14:paraId="00000009" w14:textId="77777777" w:rsidR="00EE4EC2" w:rsidRDefault="009F61D2">
    <w:r>
      <w:pict w14:anchorId="24AE5365">
        <v:rect id="_x0000_i1025" style="width:0;height:1.5pt" o:hralign="center" o:hrstd="t" o:hr="t" fillcolor="#a0a0a0" stroked="f"/>
      </w:pict>
    </w:r>
  </w:p>
  <w:p w14:paraId="0000000A" w14:textId="77777777" w:rsidR="00EE4EC2" w:rsidRDefault="009F61D2">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37FD8"/>
    <w:multiLevelType w:val="multilevel"/>
    <w:tmpl w:val="C3181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947122"/>
    <w:multiLevelType w:val="multilevel"/>
    <w:tmpl w:val="C6C05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7424138"/>
    <w:multiLevelType w:val="multilevel"/>
    <w:tmpl w:val="99C2396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5AD5BFB"/>
    <w:multiLevelType w:val="multilevel"/>
    <w:tmpl w:val="E13C5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0C57AD"/>
    <w:multiLevelType w:val="multilevel"/>
    <w:tmpl w:val="C406B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98C72A2"/>
    <w:multiLevelType w:val="multilevel"/>
    <w:tmpl w:val="DDA6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483A24F3"/>
    <w:multiLevelType w:val="multilevel"/>
    <w:tmpl w:val="7A96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9402C1"/>
    <w:multiLevelType w:val="multilevel"/>
    <w:tmpl w:val="BFD279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3"/>
  </w:num>
  <w:num w:numId="4">
    <w:abstractNumId w:val="7"/>
  </w:num>
  <w:num w:numId="5">
    <w:abstractNumId w:val="8"/>
  </w:num>
  <w:num w:numId="6">
    <w:abstractNumId w:val="2"/>
  </w:num>
  <w:num w:numId="7">
    <w:abstractNumId w:val="4"/>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340F77"/>
    <w:rsid w:val="007D7A49"/>
    <w:rsid w:val="009F61D2"/>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340F77"/>
    <w:rPr>
      <w:b/>
      <w:bCs/>
    </w:rPr>
  </w:style>
  <w:style w:type="paragraph" w:styleId="NormalWeb">
    <w:name w:val="Normal (Web)"/>
    <w:basedOn w:val="Normal"/>
    <w:uiPriority w:val="99"/>
    <w:semiHidden/>
    <w:unhideWhenUsed/>
    <w:rsid w:val="00340F7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340F77"/>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340F77"/>
    <w:rPr>
      <w:b/>
      <w:bCs/>
    </w:rPr>
  </w:style>
  <w:style w:type="paragraph" w:styleId="NormalWeb">
    <w:name w:val="Normal (Web)"/>
    <w:basedOn w:val="Normal"/>
    <w:uiPriority w:val="99"/>
    <w:semiHidden/>
    <w:unhideWhenUsed/>
    <w:rsid w:val="00340F7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340F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1367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64</Words>
  <Characters>3785</Characters>
  <Application>Microsoft Office Word</Application>
  <DocSecurity>0</DocSecurity>
  <Lines>31</Lines>
  <Paragraphs>8</Paragraphs>
  <ScaleCrop>false</ScaleCrop>
  <Company/>
  <LinksUpToDate>false</LinksUpToDate>
  <CharactersWithSpaces>44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kul Malik</cp:lastModifiedBy>
  <cp:revision>3</cp:revision>
  <dcterms:created xsi:type="dcterms:W3CDTF">2021-12-05T16:54:00Z</dcterms:created>
  <dcterms:modified xsi:type="dcterms:W3CDTF">2024-09-12T08:08:00Z</dcterms:modified>
</cp:coreProperties>
</file>